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08BA3" w14:textId="7F162E80" w:rsidR="003C6F2E" w:rsidRPr="00DF6D27" w:rsidRDefault="00353B10" w:rsidP="003C6F2E">
      <w:pPr>
        <w:ind w:left="2160" w:firstLine="720"/>
        <w:rPr>
          <w:rFonts w:ascii="Abadi" w:hAnsi="Abadi" w:cs="Times New Roman"/>
          <w:b/>
          <w:bCs/>
          <w:sz w:val="28"/>
          <w:szCs w:val="28"/>
        </w:rPr>
      </w:pPr>
      <w:r w:rsidRPr="00DF6D27">
        <w:rPr>
          <w:rFonts w:ascii="Abadi" w:hAnsi="Abadi" w:cs="Times New Roman"/>
          <w:b/>
          <w:bCs/>
          <w:sz w:val="28"/>
          <w:szCs w:val="28"/>
        </w:rPr>
        <w:t xml:space="preserve">Rapid Loan </w:t>
      </w:r>
      <w:r w:rsidR="003C6F2E" w:rsidRPr="00DF6D27">
        <w:rPr>
          <w:rFonts w:ascii="Abadi" w:hAnsi="Abadi" w:cs="Times New Roman"/>
          <w:b/>
          <w:bCs/>
          <w:sz w:val="28"/>
          <w:szCs w:val="28"/>
        </w:rPr>
        <w:t>Questionnaire</w:t>
      </w:r>
    </w:p>
    <w:p w14:paraId="2157E781" w14:textId="77777777" w:rsidR="004E0150" w:rsidRPr="00DF6D27" w:rsidRDefault="004E0150" w:rsidP="003C6F2E">
      <w:pPr>
        <w:ind w:left="2160" w:firstLine="720"/>
        <w:rPr>
          <w:rFonts w:ascii="Abadi" w:hAnsi="Abadi" w:cs="Times New Roman"/>
          <w:b/>
          <w:bCs/>
          <w:sz w:val="28"/>
          <w:szCs w:val="28"/>
        </w:rPr>
      </w:pPr>
    </w:p>
    <w:p w14:paraId="1F59E740" w14:textId="77777777" w:rsidR="003C6F2E" w:rsidRPr="000D29E9" w:rsidRDefault="003C6F2E" w:rsidP="003C6F2E">
      <w:pPr>
        <w:rPr>
          <w:rFonts w:ascii="Abadi" w:hAnsi="Abadi" w:cs="Times New Roman"/>
          <w:sz w:val="24"/>
          <w:szCs w:val="24"/>
        </w:rPr>
      </w:pPr>
    </w:p>
    <w:p w14:paraId="76CB95D9" w14:textId="77777777" w:rsidR="00DF6D27" w:rsidRDefault="003C6F2E" w:rsidP="00DF6D27">
      <w:pPr>
        <w:spacing w:line="276" w:lineRule="auto"/>
        <w:ind w:left="180"/>
        <w:rPr>
          <w:rFonts w:ascii="Times New Roman" w:hAnsi="Times New Roman" w:cs="Times New Roman"/>
          <w:sz w:val="26"/>
          <w:szCs w:val="26"/>
        </w:rPr>
      </w:pPr>
      <w:r w:rsidRPr="00DF6D27">
        <w:rPr>
          <w:rFonts w:ascii="Times New Roman" w:hAnsi="Times New Roman" w:cs="Times New Roman"/>
          <w:sz w:val="28"/>
          <w:szCs w:val="28"/>
        </w:rPr>
        <w:t xml:space="preserve">For </w:t>
      </w:r>
      <w:r w:rsidR="004E0150" w:rsidRPr="00DF6D27">
        <w:rPr>
          <w:rFonts w:ascii="Times New Roman" w:hAnsi="Times New Roman" w:cs="Times New Roman"/>
          <w:sz w:val="28"/>
          <w:szCs w:val="28"/>
        </w:rPr>
        <w:t>Quick Response / P</w:t>
      </w:r>
      <w:r w:rsidR="00B21B41" w:rsidRPr="00DF6D27">
        <w:rPr>
          <w:rFonts w:ascii="Times New Roman" w:hAnsi="Times New Roman" w:cs="Times New Roman"/>
          <w:sz w:val="28"/>
          <w:szCs w:val="28"/>
        </w:rPr>
        <w:t>ricing</w:t>
      </w:r>
      <w:r w:rsidRPr="00DF6D27">
        <w:rPr>
          <w:rFonts w:ascii="Times New Roman" w:hAnsi="Times New Roman" w:cs="Times New Roman"/>
          <w:sz w:val="28"/>
          <w:szCs w:val="28"/>
        </w:rPr>
        <w:t xml:space="preserve">, complete and email </w:t>
      </w:r>
      <w:r w:rsidR="00BE7E9C" w:rsidRPr="00DF6D27">
        <w:rPr>
          <w:rFonts w:ascii="Times New Roman" w:hAnsi="Times New Roman" w:cs="Times New Roman"/>
          <w:sz w:val="28"/>
          <w:szCs w:val="28"/>
        </w:rPr>
        <w:t>back to</w:t>
      </w:r>
      <w:r w:rsidR="0085581D" w:rsidRPr="00DF6D27">
        <w:rPr>
          <w:rFonts w:ascii="Times New Roman" w:hAnsi="Times New Roman" w:cs="Times New Roman"/>
          <w:sz w:val="28"/>
          <w:szCs w:val="28"/>
        </w:rPr>
        <w:t xml:space="preserve"> </w:t>
      </w:r>
      <w:hyperlink r:id="rId5" w:history="1">
        <w:r w:rsidR="00DF6D27" w:rsidRPr="00DF6D27">
          <w:rPr>
            <w:rStyle w:val="Hyperlink"/>
            <w:rFonts w:ascii="Times New Roman" w:hAnsi="Times New Roman" w:cs="Times New Roman"/>
            <w:sz w:val="28"/>
            <w:szCs w:val="28"/>
          </w:rPr>
          <w:t>loans@fundingedge.com</w:t>
        </w:r>
      </w:hyperlink>
      <w:r w:rsidR="0085581D" w:rsidRPr="00DF6D27">
        <w:rPr>
          <w:rFonts w:ascii="Times New Roman" w:hAnsi="Times New Roman" w:cs="Times New Roman"/>
          <w:sz w:val="26"/>
          <w:szCs w:val="26"/>
        </w:rPr>
        <w:t xml:space="preserve"> </w:t>
      </w:r>
      <w:r w:rsidR="00DF6D27">
        <w:rPr>
          <w:rFonts w:ascii="Times New Roman" w:hAnsi="Times New Roman" w:cs="Times New Roman"/>
          <w:sz w:val="26"/>
          <w:szCs w:val="26"/>
        </w:rPr>
        <w:t xml:space="preserve">  </w:t>
      </w:r>
    </w:p>
    <w:p w14:paraId="57093F9D" w14:textId="54249296" w:rsidR="003C6F2E" w:rsidRPr="00DF6D27" w:rsidRDefault="00DF6D27" w:rsidP="00DF6D27">
      <w:pPr>
        <w:ind w:left="18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           </w:t>
      </w:r>
      <w:r w:rsidR="00C7258E" w:rsidRPr="00DF6D27">
        <w:rPr>
          <w:rFonts w:ascii="Arial Narrow" w:hAnsi="Arial Narrow" w:cs="Times New Roman"/>
          <w:color w:val="00B050"/>
          <w:sz w:val="20"/>
          <w:szCs w:val="20"/>
        </w:rPr>
        <w:t>*</w:t>
      </w:r>
      <w:proofErr w:type="gramStart"/>
      <w:r w:rsidRPr="00DF6D27">
        <w:rPr>
          <w:rFonts w:ascii="Arial Narrow" w:hAnsi="Arial Narrow" w:cs="Times New Roman"/>
          <w:color w:val="00B050"/>
          <w:sz w:val="20"/>
          <w:szCs w:val="20"/>
        </w:rPr>
        <w:t>brokers</w:t>
      </w:r>
      <w:proofErr w:type="gramEnd"/>
      <w:r w:rsidR="00C7258E" w:rsidRPr="00DF6D27">
        <w:rPr>
          <w:rFonts w:ascii="Arial Narrow" w:hAnsi="Arial Narrow" w:cs="Times New Roman"/>
          <w:color w:val="00B050"/>
          <w:sz w:val="20"/>
          <w:szCs w:val="20"/>
        </w:rPr>
        <w:t xml:space="preserve"> change out for your email.</w:t>
      </w:r>
    </w:p>
    <w:p w14:paraId="18DA612D" w14:textId="77777777" w:rsidR="003C6F2E" w:rsidRPr="000D29E9" w:rsidRDefault="003C6F2E" w:rsidP="003C6F2E">
      <w:pPr>
        <w:rPr>
          <w:rFonts w:ascii="Times New Roman" w:hAnsi="Times New Roman" w:cs="Times New Roman"/>
          <w:sz w:val="24"/>
          <w:szCs w:val="24"/>
        </w:rPr>
      </w:pPr>
    </w:p>
    <w:p w14:paraId="5C0A17DD" w14:textId="77777777" w:rsidR="003139E0" w:rsidRPr="00DF6D27" w:rsidRDefault="003139E0" w:rsidP="003139E0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Loan Amount Requested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30D17DE3" w14:textId="77777777" w:rsidR="003139E0" w:rsidRPr="00DF6D27" w:rsidRDefault="003139E0" w:rsidP="003139E0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</w:p>
    <w:p w14:paraId="1BCCBD2C" w14:textId="77777777" w:rsidR="0085581D" w:rsidRPr="00DF6D27" w:rsidRDefault="0085581D" w:rsidP="0085581D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Loan Purpos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7D236B50" w14:textId="77777777" w:rsidR="0085581D" w:rsidRPr="00DF6D27" w:rsidRDefault="0085581D" w:rsidP="0085581D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</w:p>
    <w:p w14:paraId="739346B3" w14:textId="5017C687" w:rsidR="003C6F2E" w:rsidRPr="00DF6D27" w:rsidRDefault="003C6F2E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Typ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3C03B8F2" w14:textId="77777777" w:rsidR="00B21B41" w:rsidRPr="00DF6D27" w:rsidRDefault="00B21B41" w:rsidP="00B21B41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0C986086" w14:textId="55DFAA6D" w:rsidR="003C6F2E" w:rsidRPr="00DF6D27" w:rsidRDefault="003C6F2E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Number of units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5567DA68" w14:textId="77777777" w:rsidR="00B21B41" w:rsidRPr="00DF6D27" w:rsidRDefault="00B21B41" w:rsidP="00B21B41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68AAD352" w14:textId="77777777" w:rsidR="00504E8C" w:rsidRPr="00DF6D27" w:rsidRDefault="00504E8C" w:rsidP="00504E8C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Valu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693C7EB1" w14:textId="77777777" w:rsidR="00504E8C" w:rsidRPr="00DF6D27" w:rsidRDefault="00504E8C" w:rsidP="00504E8C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</w:p>
    <w:p w14:paraId="59D58DAE" w14:textId="77777777" w:rsidR="00504E8C" w:rsidRPr="00DF6D27" w:rsidRDefault="00504E8C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urchase Price</w:t>
      </w:r>
      <w:r w:rsidRPr="00B6763A">
        <w:rPr>
          <w:rFonts w:ascii="Times New Roman" w:eastAsia="Times New Roman" w:hAnsi="Times New Roman" w:cs="Times New Roman"/>
        </w:rPr>
        <w:t xml:space="preserve"> - i</w:t>
      </w:r>
      <w:r w:rsidRPr="00B6763A">
        <w:rPr>
          <w:rFonts w:ascii="Times New Roman" w:eastAsia="Times New Roman" w:hAnsi="Times New Roman" w:cs="Times New Roman"/>
          <w:i/>
          <w:iCs/>
        </w:rPr>
        <w:t>f Purchase</w:t>
      </w:r>
      <w:r w:rsidRPr="00B6763A">
        <w:rPr>
          <w:rFonts w:ascii="Times New Roman" w:eastAsia="Times New Roman" w:hAnsi="Times New Roman" w:cs="Times New Roman"/>
        </w:rPr>
        <w:t xml:space="preserve">: </w:t>
      </w:r>
    </w:p>
    <w:p w14:paraId="245C2FF0" w14:textId="77777777" w:rsidR="00504E8C" w:rsidRPr="00DF6D27" w:rsidRDefault="00504E8C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32816FB7" w14:textId="4226ABE0" w:rsidR="00B6763A" w:rsidRDefault="00504E8C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Date Purchased</w:t>
      </w:r>
      <w:r w:rsidR="00B6763A">
        <w:rPr>
          <w:rFonts w:ascii="Times New Roman" w:eastAsia="Times New Roman" w:hAnsi="Times New Roman" w:cs="Times New Roman"/>
          <w:i/>
          <w:iCs/>
        </w:rPr>
        <w:t xml:space="preserve">- </w:t>
      </w:r>
      <w:r w:rsidR="00B6763A" w:rsidRPr="00DF6D27">
        <w:rPr>
          <w:rFonts w:ascii="Times New Roman" w:eastAsia="Times New Roman" w:hAnsi="Times New Roman" w:cs="Times New Roman"/>
          <w:i/>
          <w:iCs/>
        </w:rPr>
        <w:t>if refi</w:t>
      </w:r>
      <w:r w:rsidR="00B6763A" w:rsidRPr="00DF6D27">
        <w:rPr>
          <w:rFonts w:ascii="Times New Roman" w:eastAsia="Times New Roman" w:hAnsi="Times New Roman" w:cs="Times New Roman"/>
        </w:rPr>
        <w:t>:</w:t>
      </w:r>
    </w:p>
    <w:p w14:paraId="7702DAE0" w14:textId="77777777" w:rsidR="00B6763A" w:rsidRDefault="00B6763A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30E11E8F" w14:textId="2AA780BF" w:rsidR="00504E8C" w:rsidRPr="00DF6D27" w:rsidRDefault="00504E8C" w:rsidP="00B21B41">
      <w:pPr>
        <w:ind w:left="540" w:hanging="360"/>
        <w:rPr>
          <w:rFonts w:ascii="Times New Roman" w:eastAsia="Times New Roman" w:hAnsi="Times New Roman" w:cs="Times New Roman"/>
          <w:sz w:val="24"/>
          <w:szCs w:val="24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Original Purchase Price</w:t>
      </w:r>
      <w:r w:rsidRPr="00DF6D27">
        <w:rPr>
          <w:rFonts w:ascii="Times New Roman" w:eastAsia="Times New Roman" w:hAnsi="Times New Roman" w:cs="Times New Roman"/>
          <w:u w:val="single"/>
        </w:rPr>
        <w:t xml:space="preserve"> </w:t>
      </w:r>
      <w:bookmarkStart w:id="0" w:name="_Hlk149986738"/>
      <w:r w:rsidR="00B6763A">
        <w:rPr>
          <w:rFonts w:ascii="Times New Roman" w:eastAsia="Times New Roman" w:hAnsi="Times New Roman" w:cs="Times New Roman"/>
          <w:i/>
          <w:iCs/>
        </w:rPr>
        <w:t xml:space="preserve">- </w:t>
      </w:r>
      <w:r w:rsidRPr="00DF6D27">
        <w:rPr>
          <w:rFonts w:ascii="Times New Roman" w:eastAsia="Times New Roman" w:hAnsi="Times New Roman" w:cs="Times New Roman"/>
          <w:i/>
          <w:iCs/>
        </w:rPr>
        <w:t>if refi</w:t>
      </w:r>
      <w:r w:rsidRPr="00DF6D27">
        <w:rPr>
          <w:rFonts w:ascii="Times New Roman" w:eastAsia="Times New Roman" w:hAnsi="Times New Roman" w:cs="Times New Roman"/>
        </w:rPr>
        <w:t>:</w:t>
      </w:r>
      <w:bookmarkEnd w:id="0"/>
    </w:p>
    <w:p w14:paraId="0240795F" w14:textId="77777777" w:rsidR="00504E8C" w:rsidRPr="00DF6D27" w:rsidRDefault="00504E8C" w:rsidP="00B21B41">
      <w:pPr>
        <w:ind w:left="540" w:hanging="360"/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2CD4AFA6" w14:textId="7A0CFC52" w:rsidR="00504E8C" w:rsidRPr="00DF6D27" w:rsidRDefault="00504E8C" w:rsidP="00504E8C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Address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2411509B" w14:textId="77777777" w:rsidR="00504E8C" w:rsidRPr="00DF6D27" w:rsidRDefault="00504E8C" w:rsidP="00504E8C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</w:p>
    <w:p w14:paraId="2B70FD2A" w14:textId="77777777" w:rsidR="003139E0" w:rsidRPr="00DF6D27" w:rsidRDefault="003139E0" w:rsidP="003139E0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Mortgage Balanc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0D84DA7D" w14:textId="77777777" w:rsidR="003139E0" w:rsidRPr="00DF6D27" w:rsidRDefault="003139E0" w:rsidP="003139E0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</w:p>
    <w:p w14:paraId="72A7EA7A" w14:textId="6446D673" w:rsidR="00BE7E9C" w:rsidRPr="00DF6D27" w:rsidRDefault="00BE7E9C" w:rsidP="003C6F2E">
      <w:pPr>
        <w:ind w:left="18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Taxes &amp; Insuranc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3152E773" w14:textId="3034E8B7" w:rsidR="003139E0" w:rsidRPr="00DF6D27" w:rsidRDefault="003139E0" w:rsidP="003C6F2E">
      <w:pPr>
        <w:ind w:left="180"/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7183CD65" w14:textId="6F107D12" w:rsidR="003139E0" w:rsidRPr="00DF6D27" w:rsidRDefault="003139E0" w:rsidP="003C6F2E">
      <w:pPr>
        <w:ind w:left="180"/>
        <w:rPr>
          <w:rFonts w:ascii="Times New Roman" w:eastAsia="Times New Roman" w:hAnsi="Times New Roman" w:cs="Times New Roman"/>
          <w:sz w:val="26"/>
          <w:szCs w:val="26"/>
          <w:u w:val="single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Incom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DF6D27">
        <w:rPr>
          <w:rFonts w:ascii="Times New Roman" w:eastAsia="Times New Roman" w:hAnsi="Times New Roman" w:cs="Times New Roman"/>
          <w:sz w:val="24"/>
          <w:szCs w:val="24"/>
        </w:rPr>
        <w:t xml:space="preserve">– rentals </w:t>
      </w:r>
      <w:r w:rsidR="00B6763A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DF6D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F6D27">
        <w:rPr>
          <w:rFonts w:ascii="Times New Roman" w:eastAsia="Times New Roman" w:hAnsi="Times New Roman" w:cs="Times New Roman"/>
          <w:i/>
          <w:iCs/>
          <w:sz w:val="24"/>
          <w:szCs w:val="24"/>
        </w:rPr>
        <w:t>or provide rent roll:</w:t>
      </w:r>
    </w:p>
    <w:p w14:paraId="2F1B785F" w14:textId="77777777" w:rsidR="003139E0" w:rsidRPr="00DF6D27" w:rsidRDefault="003139E0" w:rsidP="003C6F2E">
      <w:pPr>
        <w:ind w:left="180"/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4372FA7B" w14:textId="2CCA4858" w:rsidR="003139E0" w:rsidRPr="00DF6D27" w:rsidRDefault="003139E0" w:rsidP="003C6F2E">
      <w:pPr>
        <w:ind w:left="18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Property Expenses:</w:t>
      </w:r>
    </w:p>
    <w:p w14:paraId="7C097E03" w14:textId="77777777" w:rsidR="0085581D" w:rsidRPr="00DF6D27" w:rsidRDefault="0085581D" w:rsidP="003C6F2E">
      <w:pPr>
        <w:ind w:left="180"/>
        <w:rPr>
          <w:rFonts w:ascii="Times New Roman" w:eastAsia="Times New Roman" w:hAnsi="Times New Roman" w:cs="Times New Roman"/>
          <w:sz w:val="26"/>
          <w:szCs w:val="26"/>
        </w:rPr>
      </w:pPr>
    </w:p>
    <w:p w14:paraId="5AF0D6F8" w14:textId="77777777" w:rsidR="003139E0" w:rsidRPr="00DF6D27" w:rsidRDefault="003139E0" w:rsidP="003139E0">
      <w:pPr>
        <w:ind w:left="540" w:hanging="360"/>
        <w:rPr>
          <w:rFonts w:ascii="Times New Roman" w:eastAsia="Times New Roman" w:hAnsi="Times New Roman" w:cs="Times New Roman"/>
          <w:sz w:val="24"/>
          <w:szCs w:val="24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ARV</w:t>
      </w:r>
      <w:r w:rsidRPr="00B6763A">
        <w:rPr>
          <w:rFonts w:ascii="Times New Roman" w:eastAsia="Times New Roman" w:hAnsi="Times New Roman" w:cs="Times New Roman"/>
          <w:i/>
          <w:iCs/>
          <w:u w:val="single"/>
        </w:rPr>
        <w:t xml:space="preserve"> </w:t>
      </w:r>
      <w:r w:rsidRPr="00B6763A">
        <w:rPr>
          <w:rFonts w:ascii="Times New Roman" w:eastAsia="Times New Roman" w:hAnsi="Times New Roman" w:cs="Times New Roman"/>
          <w:i/>
          <w:iCs/>
        </w:rPr>
        <w:t>– rehab only</w:t>
      </w:r>
      <w:r w:rsidRPr="00DF6D27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</w:p>
    <w:p w14:paraId="6473BC89" w14:textId="77777777" w:rsidR="003139E0" w:rsidRPr="00DF6D27" w:rsidRDefault="003139E0" w:rsidP="003139E0">
      <w:pPr>
        <w:rPr>
          <w:rFonts w:ascii="Times New Roman" w:eastAsia="Times New Roman" w:hAnsi="Times New Roman" w:cs="Times New Roman"/>
          <w:sz w:val="26"/>
          <w:szCs w:val="26"/>
          <w:u w:val="single"/>
        </w:rPr>
      </w:pPr>
    </w:p>
    <w:p w14:paraId="4714C8CF" w14:textId="77777777" w:rsidR="003139E0" w:rsidRPr="00DF6D27" w:rsidRDefault="003139E0" w:rsidP="003139E0">
      <w:pPr>
        <w:ind w:firstLine="180"/>
        <w:rPr>
          <w:rFonts w:ascii="Times New Roman" w:eastAsia="Times New Roman" w:hAnsi="Times New Roman" w:cs="Times New Roman"/>
          <w:sz w:val="24"/>
          <w:szCs w:val="24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Rehab Costs</w:t>
      </w:r>
      <w:r w:rsidRPr="00B6763A">
        <w:rPr>
          <w:rFonts w:ascii="Times New Roman" w:eastAsia="Times New Roman" w:hAnsi="Times New Roman" w:cs="Times New Roman"/>
          <w:i/>
          <w:iCs/>
          <w:u w:val="single"/>
        </w:rPr>
        <w:t xml:space="preserve"> </w:t>
      </w:r>
      <w:r w:rsidRPr="00B6763A">
        <w:rPr>
          <w:rFonts w:ascii="Times New Roman" w:eastAsia="Times New Roman" w:hAnsi="Times New Roman" w:cs="Times New Roman"/>
          <w:i/>
          <w:iCs/>
        </w:rPr>
        <w:t>– rehab only:</w:t>
      </w:r>
    </w:p>
    <w:p w14:paraId="61F70D93" w14:textId="77777777" w:rsidR="003139E0" w:rsidRPr="00DF6D27" w:rsidRDefault="003139E0" w:rsidP="003139E0">
      <w:pPr>
        <w:ind w:firstLine="180"/>
        <w:rPr>
          <w:rFonts w:ascii="Times New Roman" w:eastAsia="Times New Roman" w:hAnsi="Times New Roman" w:cs="Times New Roman"/>
          <w:sz w:val="24"/>
          <w:szCs w:val="24"/>
        </w:rPr>
      </w:pPr>
    </w:p>
    <w:p w14:paraId="00466EB1" w14:textId="6173F01A" w:rsidR="0085581D" w:rsidRPr="00DF6D27" w:rsidRDefault="0085581D" w:rsidP="0085581D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Borrower Credit Score</w:t>
      </w:r>
      <w:r w:rsidR="00504E8C"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 </w:t>
      </w:r>
      <w:r w:rsidR="00504E8C" w:rsidRPr="00B6763A">
        <w:rPr>
          <w:rFonts w:ascii="Times New Roman" w:eastAsia="Times New Roman" w:hAnsi="Times New Roman" w:cs="Times New Roman"/>
          <w:sz w:val="24"/>
          <w:szCs w:val="24"/>
        </w:rPr>
        <w:t>– mid fico</w:t>
      </w:r>
      <w:r w:rsidRPr="00B6763A">
        <w:rPr>
          <w:rFonts w:ascii="Times New Roman" w:eastAsia="Times New Roman" w:hAnsi="Times New Roman" w:cs="Times New Roman"/>
          <w:sz w:val="24"/>
          <w:szCs w:val="24"/>
        </w:rPr>
        <w:t xml:space="preserve">:   </w:t>
      </w:r>
    </w:p>
    <w:p w14:paraId="29113180" w14:textId="77777777" w:rsidR="0085581D" w:rsidRPr="00DF6D27" w:rsidRDefault="0085581D" w:rsidP="0085581D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13A4D3FF" w14:textId="77777777" w:rsidR="0085581D" w:rsidRPr="00DF6D27" w:rsidRDefault="0085581D" w:rsidP="0085581D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Guarantor Nam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35658CFE" w14:textId="77777777" w:rsidR="0085581D" w:rsidRPr="00DF6D27" w:rsidRDefault="0085581D" w:rsidP="0085581D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13DEBE53" w14:textId="77777777" w:rsidR="0085581D" w:rsidRPr="00DF6D27" w:rsidRDefault="0085581D" w:rsidP="0085581D">
      <w:pPr>
        <w:ind w:left="540" w:hanging="36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Business Name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144D8A10" w14:textId="77777777" w:rsidR="00F6166A" w:rsidRPr="00DF6D27" w:rsidRDefault="00F6166A" w:rsidP="00F6166A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2E1E80BF" w14:textId="77777777" w:rsidR="0085581D" w:rsidRPr="00DF6D27" w:rsidRDefault="0085581D" w:rsidP="0085581D">
      <w:pPr>
        <w:ind w:left="18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  <w:u w:val="single"/>
        </w:rPr>
        <w:t>Any Notes that are significant to the deal/loan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:   </w:t>
      </w:r>
    </w:p>
    <w:p w14:paraId="7DB63883" w14:textId="77777777" w:rsidR="00F6166A" w:rsidRPr="00DF6D27" w:rsidRDefault="00F6166A" w:rsidP="00F6166A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04DE0421" w14:textId="77777777" w:rsidR="00F6166A" w:rsidRPr="00DF6D27" w:rsidRDefault="00F6166A" w:rsidP="00F6166A">
      <w:pPr>
        <w:ind w:left="540"/>
        <w:rPr>
          <w:rFonts w:ascii="Times New Roman" w:eastAsia="Times New Roman" w:hAnsi="Times New Roman" w:cs="Times New Roman"/>
          <w:sz w:val="26"/>
          <w:szCs w:val="26"/>
        </w:rPr>
      </w:pPr>
    </w:p>
    <w:p w14:paraId="13ECA9E7" w14:textId="0C5DF756" w:rsidR="003C6F2E" w:rsidRPr="00DF6D27" w:rsidRDefault="003C6F2E" w:rsidP="004E0150">
      <w:pPr>
        <w:ind w:left="-90"/>
        <w:rPr>
          <w:rFonts w:ascii="Times New Roman" w:eastAsia="Times New Roman" w:hAnsi="Times New Roman" w:cs="Times New Roman"/>
          <w:sz w:val="26"/>
          <w:szCs w:val="26"/>
        </w:rPr>
      </w:pP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If you have an Executive summary and any supporting </w:t>
      </w:r>
      <w:r w:rsidR="00F6166A" w:rsidRPr="00DF6D27">
        <w:rPr>
          <w:rFonts w:ascii="Times New Roman" w:eastAsia="Times New Roman" w:hAnsi="Times New Roman" w:cs="Times New Roman"/>
          <w:sz w:val="26"/>
          <w:szCs w:val="26"/>
        </w:rPr>
        <w:t>information,</w:t>
      </w:r>
      <w:r w:rsidRPr="00DF6D27">
        <w:rPr>
          <w:rFonts w:ascii="Times New Roman" w:eastAsia="Times New Roman" w:hAnsi="Times New Roman" w:cs="Times New Roman"/>
          <w:sz w:val="26"/>
          <w:szCs w:val="26"/>
        </w:rPr>
        <w:t xml:space="preserve"> please provide</w:t>
      </w:r>
      <w:r w:rsidR="003F517C" w:rsidRPr="00DF6D27">
        <w:rPr>
          <w:rFonts w:ascii="Times New Roman" w:eastAsia="Times New Roman" w:hAnsi="Times New Roman" w:cs="Times New Roman"/>
          <w:sz w:val="26"/>
          <w:szCs w:val="26"/>
        </w:rPr>
        <w:t xml:space="preserve"> it</w:t>
      </w:r>
      <w:r w:rsidR="00F6166A" w:rsidRPr="00DF6D27">
        <w:rPr>
          <w:rFonts w:ascii="Times New Roman" w:eastAsia="Times New Roman" w:hAnsi="Times New Roman" w:cs="Times New Roman"/>
          <w:sz w:val="26"/>
          <w:szCs w:val="26"/>
        </w:rPr>
        <w:t>.</w:t>
      </w:r>
    </w:p>
    <w:p w14:paraId="78D57CE7" w14:textId="77777777" w:rsidR="00DF6D27" w:rsidRPr="00DF6D27" w:rsidRDefault="00DF6D27">
      <w:pPr>
        <w:rPr>
          <w:rFonts w:ascii="Times New Roman" w:hAnsi="Times New Roman" w:cs="Times New Roman"/>
          <w:sz w:val="26"/>
          <w:szCs w:val="26"/>
        </w:rPr>
      </w:pPr>
    </w:p>
    <w:sectPr w:rsidR="00DF6D27" w:rsidRPr="00DF6D27" w:rsidSect="000D29E9">
      <w:pgSz w:w="12240" w:h="15840"/>
      <w:pgMar w:top="810" w:right="1080" w:bottom="27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3FF"/>
    <w:multiLevelType w:val="hybridMultilevel"/>
    <w:tmpl w:val="8DEAC44A"/>
    <w:lvl w:ilvl="0" w:tplc="2306001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B81CC5"/>
    <w:multiLevelType w:val="hybridMultilevel"/>
    <w:tmpl w:val="C762A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5601537">
    <w:abstractNumId w:val="0"/>
  </w:num>
  <w:num w:numId="2" w16cid:durableId="836118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0MbO0MDI0MjcyNzBV0lEKTi0uzszPAykwrAUAdpo4OCwAAAA="/>
  </w:docVars>
  <w:rsids>
    <w:rsidRoot w:val="00DC6CF5"/>
    <w:rsid w:val="000D29E9"/>
    <w:rsid w:val="002624D3"/>
    <w:rsid w:val="003139E0"/>
    <w:rsid w:val="00353B10"/>
    <w:rsid w:val="003C6F2E"/>
    <w:rsid w:val="003F517C"/>
    <w:rsid w:val="004C0E29"/>
    <w:rsid w:val="004E0150"/>
    <w:rsid w:val="00504E8C"/>
    <w:rsid w:val="00664F91"/>
    <w:rsid w:val="007275D5"/>
    <w:rsid w:val="0085581D"/>
    <w:rsid w:val="00AA6B51"/>
    <w:rsid w:val="00B21B41"/>
    <w:rsid w:val="00B6763A"/>
    <w:rsid w:val="00BE7E9C"/>
    <w:rsid w:val="00C115A4"/>
    <w:rsid w:val="00C7258E"/>
    <w:rsid w:val="00D72A3E"/>
    <w:rsid w:val="00DC6CF5"/>
    <w:rsid w:val="00DE72D0"/>
    <w:rsid w:val="00DF6D27"/>
    <w:rsid w:val="00F61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CB06BC"/>
  <w15:chartTrackingRefBased/>
  <w15:docId w15:val="{44B1F249-563B-4AA1-AF69-8D45DC98F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F2E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F2E"/>
    <w:pPr>
      <w:spacing w:after="160" w:line="252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6F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F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oans@fundingedg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02</Words>
  <Characters>584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Hubbard</dc:creator>
  <cp:keywords/>
  <dc:description/>
  <cp:lastModifiedBy>Ronda Hubbard</cp:lastModifiedBy>
  <cp:revision>19</cp:revision>
  <dcterms:created xsi:type="dcterms:W3CDTF">2023-08-19T19:29:00Z</dcterms:created>
  <dcterms:modified xsi:type="dcterms:W3CDTF">2023-11-0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54d0305011b9b4c0b62a3d9021c7bc8be809d8ac5d795c1245185feae5f79</vt:lpwstr>
  </property>
</Properties>
</file>